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1.png" ContentType="image/png"/>
  <Override PartName="/word/media/rId38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43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 </w:t>
      </w:r>
      <w:r>
        <w:rPr>
          <w:rStyle w:val="CommentTok"/>
        </w:rPr>
        <w:t xml:space="preserve"># -20 , -1, 0  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5334000" cy="38100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810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37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;</w:t>
      </w:r>
    </w:p>
    <w:p>
      <w:pPr>
        <w:pStyle w:val="SourceCode"/>
      </w:pPr>
      <w:r>
        <w:rPr>
          <w:rStyle w:val="VerbatimChar"/>
        </w:rPr>
        <w:t xml:space="preserve">ComplexF64[-29.980000406494874 + 0.0im, -29.99999918619867 + 0.0im, -30.020000407306803 + 0.0im, -150.00000000000009 + 0.0im, -150.1000000000136 + 0.0im, -149.89999999997104 + 0.0im]</w:t>
      </w:r>
    </w:p>
    <w:p>
      <w:pPr>
        <w:pStyle w:val="FirstParagraph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7"/>
    <w:bookmarkStart w:id="42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br/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olution_01_01_files/figure-docx/cell-9-output-1.sv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38" Target="media/rId38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5" Target="https://julialang.org/" TargetMode="External" /><Relationship Type="http://schemas.openxmlformats.org/officeDocument/2006/relationships/hyperlink" Id="rId44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5" Target="https://julialang.org/" TargetMode="External" /><Relationship Type="http://schemas.openxmlformats.org/officeDocument/2006/relationships/hyperlink" Id="rId44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13:53:02Z</dcterms:created>
  <dcterms:modified xsi:type="dcterms:W3CDTF">2025-06-09T13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